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C89BEE8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-51.6pt;margin-top:-63.4pt;width:235.35pt;height:45.1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27" type="#_x0000_t202" style="position:absolute;left:0;text-align:left;margin-left:483.55pt;margin-top:-50.4pt;width:235.35pt;height:45.1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left:0;text-align:left;margin-left:-34.4pt;margin-top:55.9pt;width:351.4pt;height:427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v1IRBY4CAACS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E99C22" id="Straight Connector 2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s37NItgEAALc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" o:spid="_x0000_s1029" type="#_x0000_t202" style="position:absolute;margin-left:351.4pt;margin-top:11.65pt;width:351.4pt;height:458.8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lxq8AI4CAACS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4" o:spid="_x0000_s1030" type="#_x0000_t202" style="position:absolute;left:0;text-align:left;margin-left:-51.6pt;margin-top:-63.4pt;width:235.35pt;height:45.1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OgmsU40CAACR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" o:spid="_x0000_s1031" type="#_x0000_t202" style="position:absolute;left:0;text-align:left;margin-left:483.55pt;margin-top:-50.4pt;width:235.35pt;height:45.1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D7y9wiOAgAAkQ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2" type="#_x0000_t202" style="position:absolute;left:0;text-align:left;margin-left:-34.4pt;margin-top:55.9pt;width:351.4pt;height:427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8avS344CAACS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0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FB128A" id="Straight Connector 9" o:spid="_x0000_s1026" style="position:absolute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GVsBUO1AQAAtw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0" o:spid="_x0000_s1033" type="#_x0000_t202" style="position:absolute;margin-left:351.4pt;margin-top:11.65pt;width:351.4pt;height:458.8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1" o:spid="_x0000_s1034" type="#_x0000_t202" style="position:absolute;left:0;text-align:left;margin-left:-51.6pt;margin-top:-63.4pt;width:235.35pt;height:45.1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" o:spid="_x0000_s1035" type="#_x0000_t202" style="position:absolute;left:0;text-align:left;margin-left:483.55pt;margin-top:-50.4pt;width:235.35pt;height:45.1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DhU8YGOAgAAkw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6" type="#_x0000_t202" style="position:absolute;left:0;text-align:left;margin-left:-34.4pt;margin-top:55.9pt;width:351.4pt;height:427.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NDblaePAgAAlQ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1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FBAFBD" id="Straight Connector 14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g4XDX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5" o:spid="_x0000_s1037" type="#_x0000_t202" style="position:absolute;margin-left:351.4pt;margin-top:11.65pt;width:351.4pt;height:458.8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6" o:spid="_x0000_s1038" type="#_x0000_t202" style="position:absolute;left:0;text-align:left;margin-left:-51.6pt;margin-top:-63.4pt;width:235.35pt;height:45.1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" o:spid="_x0000_s1039" type="#_x0000_t202" style="position:absolute;left:0;text-align:left;margin-left:483.55pt;margin-top:-50.4pt;width:235.35pt;height:45.1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LXok/e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40" type="#_x0000_t202" style="position:absolute;left:0;text-align:left;margin-left:-34.4pt;margin-top:55.9pt;width:351.4pt;height:427.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dlue4o4CAACV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44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CFDB63" id="Straight Connector 19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FQQw/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0" o:spid="_x0000_s1041" type="#_x0000_t202" style="position:absolute;margin-left:351.4pt;margin-top:11.65pt;width:351.4pt;height:458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FShXPq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1" o:spid="_x0000_s1042" type="#_x0000_t202" style="position:absolute;left:0;text-align:left;margin-left:-51.6pt;margin-top:-63.4pt;width:235.35pt;height:45.1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Ddltkh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2" o:spid="_x0000_s1043" type="#_x0000_t202" style="position:absolute;left:0;text-align:left;margin-left:483.55pt;margin-top:-50.4pt;width:235.35pt;height:45.15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fFnTl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" o:spid="_x0000_s1044" type="#_x0000_t202" style="position:absolute;left:0;text-align:left;margin-left:-34.4pt;margin-top:55.9pt;width:351.4pt;height:42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P+ImNKSAgAAlQ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83</w:t>
      </w:r>
    </w:p>
    <w:bookmarkStart w:id="0" w:name="_GoBack"/>
    <w:bookmarkEnd w:id="0"/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DF4409" id="Straight Connector 24" o:spid="_x0000_s1026" style="position:absolute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M+CiZG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5" o:spid="_x0000_s1045" type="#_x0000_t202" style="position:absolute;margin-left:351.4pt;margin-top:11.65pt;width:351.4pt;height:458.8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BjWx6b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6" o:spid="_x0000_s1046" type="#_x0000_t202" style="position:absolute;left:0;text-align:left;margin-left:-51.6pt;margin-top:-63.4pt;width:235.35pt;height:45.15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AtJrEE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7" o:spid="_x0000_s1047" type="#_x0000_t202" style="position:absolute;left:0;text-align:left;margin-left:483.55pt;margin-top:-50.4pt;width:235.35pt;height:45.15pt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PmFoN6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" o:spid="_x0000_s1048" type="#_x0000_t202" style="position:absolute;left:0;text-align:left;margin-left:-34.4pt;margin-top:55.9pt;width:351.4pt;height:427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BFQKmC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288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659A4" id="Straight Connector 29" o:spid="_x0000_s1026" style="position:absolute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Ooi9Xm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0" o:spid="_x0000_s1049" type="#_x0000_t202" style="position:absolute;margin-left:351.4pt;margin-top:11.65pt;width:351.4pt;height:458.8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Hsv7dS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31" o:spid="_x0000_s1050" type="#_x0000_t202" style="position:absolute;left:0;text-align:left;margin-left:-51.6pt;margin-top:-63.4pt;width:235.35pt;height:45.15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/yKkA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c7P8ip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2" o:spid="_x0000_s1051" type="#_x0000_t202" style="position:absolute;left:0;text-align:left;margin-left:483.55pt;margin-top:-50.4pt;width:235.35pt;height:45.1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DxM1FO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3" o:spid="_x0000_s1052" type="#_x0000_t202" style="position:absolute;left:0;text-align:left;margin-left:-34.4pt;margin-top:55.9pt;width:351.4pt;height:427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bYrh4J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51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243FBA" id="Straight Connector 34" o:spid="_x0000_s1026" style="position:absolute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VofEa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35" o:spid="_x0000_s1053" type="#_x0000_t202" style="position:absolute;margin-left:351.4pt;margin-top:11.65pt;width:351.4pt;height:458.8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xWWep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36" o:spid="_x0000_s1054" type="#_x0000_t202" style="position:absolute;left:0;text-align:left;margin-left:-51.6pt;margin-top:-63.4pt;width:235.35pt;height:45.15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4Y5yWZ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7" o:spid="_x0000_s1055" type="#_x0000_t202" style="position:absolute;left:0;text-align:left;margin-left:483.55pt;margin-top:-50.4pt;width:235.35pt;height:45.15pt;z-index:251705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1LWOD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8" o:spid="_x0000_s1056" type="#_x0000_t202" style="position:absolute;left:0;text-align:left;margin-left:-34.4pt;margin-top:55.9pt;width:351.4pt;height:427.7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592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4398A9" id="Straight Connector 39" o:spid="_x0000_s1026" style="position:absolute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wAY3y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40" o:spid="_x0000_s1057" type="#_x0000_t202" style="position:absolute;margin-left:351.4pt;margin-top:11.65pt;width:351.4pt;height:458.8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cZukkY4CAACV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41" o:spid="_x0000_s1058" type="#_x0000_t202" style="position:absolute;left:0;text-align:left;margin-left:-51.6pt;margin-top:-63.4pt;width:235.35pt;height:45.1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OHEkA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u8zhxJ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2" o:spid="_x0000_s1059" type="#_x0000_t202" style="position:absolute;left:0;text-align:left;margin-left:483.55pt;margin-top:-50.4pt;width:235.35pt;height:45.15pt;z-index:251711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5TEwA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3" o:spid="_x0000_s1060" type="#_x0000_t202" style="position:absolute;left:0;text-align:left;margin-left:-34.4pt;margin-top:55.9pt;width:351.4pt;height:427.7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Zz6opZ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625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CEB6C" id="Straight Connector 44" o:spid="_x0000_s1026" style="position:absolute;z-index:251709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HsctgEAALkDAAAOAAAAZHJzL2Uyb0RvYy54bWysU8GO0zAQvSPxD5bvNGnV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zX8u2WMy8cvdFD&#10;QmFOfWIH8J4cBGR0SU4NITYEOPgjzlEMR8yyR40uf0kQG4u7l8VdNSYmp0NJpzfb283tzSbzVc/A&#10;gDF9UOBY3rTcGp+Fi0acP8Y0pV5TCJcbmUqXXbpYlZOt/6I0iaFi64IuY6QOFtlZ0AB0T+u5bMnM&#10;EG2sXUD130FzboapMlr/ClyyS0XwaQE64wH/VDWN11b1lH9VPWnNsh+hu5SHKHbQfBRD51nOA/hz&#10;XODPf9z+B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RRHsc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45" o:spid="_x0000_s1061" type="#_x0000_t202" style="position:absolute;margin-left:351.4pt;margin-top:11.65pt;width:351.4pt;height:458.8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PvtLuy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46" o:spid="_x0000_s1062" type="#_x0000_t202" style="position:absolute;left:0;text-align:left;margin-left:-51.6pt;margin-top:-63.4pt;width:235.35pt;height:45.1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CUfacL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7" o:spid="_x0000_s1063" type="#_x0000_t202" style="position:absolute;left:0;text-align:left;margin-left:483.55pt;margin-top:-50.4pt;width:235.35pt;height:45.15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EDettG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8" o:spid="_x0000_s1064" type="#_x0000_t202" style="position:absolute;left:0;text-align:left;margin-left:-34.4pt;margin-top:55.9pt;width:351.4pt;height:427.7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B8Mmv8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23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8A40CF" id="Straight Connector 49" o:spid="_x0000_s1026" style="position:absolute;z-index:251715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5Af0tgEAALk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u5VfvOfPC0Rvd&#10;JxTm2Ce2B+/JQUBGl+TUEGJDgL0/4BzFcMAse9To8pcEsbG4e17cVWNicjqUdHp9dbO5ud5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05Af0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50" o:spid="_x0000_s1065" type="#_x0000_t202" style="position:absolute;margin-left:351.4pt;margin-top:11.65pt;width:351.4pt;height:458.8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EJdL6q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51" o:spid="_x0000_s1066" type="#_x0000_t202" style="position:absolute;left:0;text-align:left;margin-left:-51.6pt;margin-top:-63.4pt;width:235.35pt;height:45.15pt;z-index:25172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DraZrY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2" o:spid="_x0000_s1067" type="#_x0000_t202" style="position:absolute;left:0;text-align:left;margin-left:483.55pt;margin-top:-50.4pt;width:235.35pt;height:45.15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GnpNxy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3" o:spid="_x0000_s1068" type="#_x0000_t202" style="position:absolute;left:0;text-align:left;margin-left:-34.4pt;margin-top:55.9pt;width:351.4pt;height:427.7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tjBHPJ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3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39E9BF" id="Straight Connector 54" o:spid="_x0000_s1026" style="position:absolute;z-index:251721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wOXtgEAALkDAAAOAAAAZHJzL2Uyb0RvYy54bWysU8GO0zAQvSPxD5bvNGm1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zX8u0NZ144eqOH&#10;hMKc+sQO4D05CMjokpwaQmwIcPBHnKMYjphljxpd/pIgNhZ3L4u7akxMToeSTrc3t5vb7SbzVc/A&#10;gDF9UOBY3rTcGp+Fi0acP8Y0pV5TCJcbmUqXXbpYlZOt/6I0iaFi64IuY6QOFtlZ0AB0T+u5bMnM&#10;EG2sXUD130FzboapMlr/ClyyS0XwaQE64wH/VDWN11b1lH9VPWnNsh+hu5SHKHbQfBRD51nOA/hz&#10;XODPf9z+B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LZwOX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55" o:spid="_x0000_s1069" type="#_x0000_t202" style="position:absolute;margin-left:351.4pt;margin-top:11.65pt;width:351.4pt;height:458.8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q48F1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56" o:spid="_x0000_s1070" type="#_x0000_t202" style="position:absolute;left:0;text-align:left;margin-left:-51.6pt;margin-top:-63.4pt;width:235.35pt;height:45.1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MTY3BeRAgAAlA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7" o:spid="_x0000_s1071" type="#_x0000_t202" style="position:absolute;left:0;text-align:left;margin-left:483.55pt;margin-top:-50.4pt;width:235.35pt;height:45.15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Qe83N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8" o:spid="_x0000_s1072" type="#_x0000_t202" style="position:absolute;left:0;text-align:left;margin-left:-34.4pt;margin-top:55.9pt;width:351.4pt;height:427.7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ELBMeZ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39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FD8757" id="Straight Connector 59" o:spid="_x0000_s1026" style="position:absolute;z-index:2517278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C7Hf3+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60" o:spid="_x0000_s1073" type="#_x0000_t202" style="position:absolute;margin-left:351.4pt;margin-top:11.65pt;width:351.4pt;height:458.8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DJKjmG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61" o:spid="_x0000_s1074" type="#_x0000_t202" style="position:absolute;left:0;text-align:left;margin-left:-51.6pt;margin-top:-63.4pt;width:235.35pt;height:45.15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U8Hjw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FiU8H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2" o:spid="_x0000_s1075" type="#_x0000_t202" style="position:absolute;left:0;text-align:left;margin-left:483.55pt;margin-top:-50.4pt;width:235.35pt;height:45.15pt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HCeLD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3" o:spid="_x0000_s1076" type="#_x0000_t202" style="position:absolute;left:0;text-align:left;margin-left:-34.4pt;margin-top:55.9pt;width:351.4pt;height:427.7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CErgPk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5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9D3FDC" id="Straight Connector 64" o:spid="_x0000_s1026" style="position:absolute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kBPrR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65" name="Text Box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65" o:spid="_x0000_s1077" type="#_x0000_t202" style="position:absolute;margin-left:351.4pt;margin-top:11.65pt;width:351.4pt;height:458.8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Bh9ha2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66" o:spid="_x0000_s1078" type="#_x0000_t202" style="position:absolute;left:0;text-align:left;margin-left:-51.6pt;margin-top:-63.4pt;width:235.35pt;height:45.15pt;z-index:251743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iTCchp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67" o:spid="_x0000_s1079" type="#_x0000_t202" style="position:absolute;left:0;text-align:left;margin-left:483.55pt;margin-top:-50.4pt;width:235.35pt;height:45.15pt;z-index:251742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dk41c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68" name="Text Box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8" o:spid="_x0000_s1080" type="#_x0000_t202" style="position:absolute;left:0;text-align:left;margin-left:-34.4pt;margin-top:55.9pt;width:351.4pt;height:427.7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AiLgih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78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B93377" id="Straight Connector 69" o:spid="_x0000_s1026" style="position:absolute;z-index:251740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BpIY5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70" o:spid="_x0000_s1081" type="#_x0000_t202" style="position:absolute;margin-left:351.4pt;margin-top:11.65pt;width:351.4pt;height:458.8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BxBTPe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71" o:spid="_x0000_s1082" type="#_x0000_t202" style="position:absolute;left:0;text-align:left;margin-left:-51.6pt;margin-top:-63.4pt;width:235.35pt;height:45.15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DXpdEIjAIAAJQ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2" o:spid="_x0000_s1083" type="#_x0000_t202" style="position:absolute;left:0;text-align:left;margin-left:483.55pt;margin-top:-50.4pt;width:235.35pt;height:45.15pt;z-index:2517483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VJXzM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73" name="Text Box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3" o:spid="_x0000_s1084" type="#_x0000_t202" style="position:absolute;left:0;text-align:left;margin-left:-34.4pt;margin-top:55.9pt;width:351.4pt;height:427.7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t2iI35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939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146185" id="Straight Connector 74" o:spid="_x0000_s1026" style="position:absolute;z-index:2517463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H4nglq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75" o:spid="_x0000_s1085" type="#_x0000_t202" style="position:absolute;margin-left:351.4pt;margin-top:11.65pt;width:351.4pt;height:458.8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ruw6W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76" o:spid="_x0000_s1086" type="#_x0000_t202" style="position:absolute;left:0;text-align:left;margin-left:-51.6pt;margin-top:-63.4pt;width:235.35pt;height:45.15pt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CcVuS2RAgAAlA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77" o:spid="_x0000_s1087" type="#_x0000_t202" style="position:absolute;left:0;text-align:left;margin-left:483.55pt;margin-top:-50.4pt;width:235.35pt;height:45.15pt;z-index:2517544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PO2qPe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8" o:spid="_x0000_s1088" type="#_x0000_t202" style="position:absolute;left:0;text-align:left;margin-left:-34.4pt;margin-top:55.9pt;width:351.4pt;height:427.7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DaC5j5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198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1DD43A" id="Straight Connector 79" o:spid="_x0000_s1026" style="position:absolute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80" o:spid="_x0000_s1089" type="#_x0000_t202" style="position:absolute;margin-left:351.4pt;margin-top:11.65pt;width:351.4pt;height:458.8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CYiHeu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81" o:spid="_x0000_s1090" type="#_x0000_t202" style="position:absolute;left:0;text-align:left;margin-left:-51.6pt;margin-top:-63.4pt;width:235.35pt;height:45.15pt;z-index:25176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BVdnWb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2" o:spid="_x0000_s1091" type="#_x0000_t202" style="position:absolute;left:0;text-align:left;margin-left:483.55pt;margin-top:-50.4pt;width:235.35pt;height:45.15pt;z-index:251760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DX9thf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3" o:spid="_x0000_s1092" type="#_x0000_t202" style="position:absolute;left:0;text-align:left;margin-left:-34.4pt;margin-top:55.9pt;width:351.4pt;height:427.7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MIcR35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022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40DAD4" id="Straight Connector 84" o:spid="_x0000_s1026" style="position:absolute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sz+/c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85" o:spid="_x0000_s1093" type="#_x0000_t202" style="position:absolute;margin-left:351.4pt;margin-top:11.65pt;width:351.4pt;height:458.8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CsVJeWkAIAAJU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86" o:spid="_x0000_s1094" type="#_x0000_t202" style="position:absolute;left:0;text-align:left;margin-left:-51.6pt;margin-top:-63.4pt;width:235.35pt;height:45.15pt;z-index:251767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MdL+0iRAgAAlA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87" o:spid="_x0000_s1095" type="#_x0000_t202" style="position:absolute;left:0;text-align:left;margin-left:483.55pt;margin-top:-50.4pt;width:235.35pt;height:45.15pt;z-index:251766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AT6OqS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8" o:spid="_x0000_s1096" type="#_x0000_t202" style="position:absolute;left:0;text-align:left;margin-left:-34.4pt;margin-top:55.9pt;width:351.4pt;height:427.7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DZGmyuPAgAAlQ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039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600345" id="Straight Connector 89" o:spid="_x0000_s1026" style="position:absolute;z-index:251764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Jb5M0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90" o:spid="_x0000_s1097" type="#_x0000_t202" style="position:absolute;margin-left:351.4pt;margin-top:11.65pt;width:351.4pt;height:458.8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Agp332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91" o:spid="_x0000_s1098" type="#_x0000_t202" style="position:absolute;left:0;text-align:left;margin-left:-51.6pt;margin-top:-63.4pt;width:235.35pt;height:45.15pt;z-index:251773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+tYjiJACAACU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92" o:spid="_x0000_s1099" type="#_x0000_t202" style="position:absolute;left:0;text-align:left;margin-left:483.55pt;margin-top:-50.4pt;width:235.35pt;height:45.15pt;z-index:251772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4Vo5MjwIAAJQ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3" o:spid="_x0000_s1100" type="#_x0000_t202" style="position:absolute;left:0;text-align:left;margin-left:-34.4pt;margin-top:55.9pt;width:351.4pt;height:427.7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HozTSZECAACV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13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A38B11" id="Straight Connector 94" o:spid="_x0000_s1026" style="position:absolute;z-index:2517708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JdXtgEAALk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u5e+vOPPC0Rvd&#10;JxTm2Ce2B+/JQUBGl+TUEGJDgL0/4BzFcMAse9To8pcEsbG4e17cVWNicjqUdHp9dbO5ud5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27JdX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95" o:spid="_x0000_s1101" type="#_x0000_t202" style="position:absolute;margin-left:351.4pt;margin-top:11.65pt;width:351.4pt;height:458.8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IJfVQCPAgAAlQ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96" o:spid="_x0000_s1102" type="#_x0000_t202" style="position:absolute;left:0;text-align:left;margin-left:-51.6pt;margin-top:-63.4pt;width:235.35pt;height:45.15pt;z-index:251780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VZ2VHjwIAAJQ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97" o:spid="_x0000_s1103" type="#_x0000_t202" style="position:absolute;left:0;text-align:left;margin-left:483.55pt;margin-top:-50.4pt;width:235.35pt;height:45.15pt;z-index:251779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8" o:spid="_x0000_s1104" type="#_x0000_t202" style="position:absolute;left:0;text-align:left;margin-left:-34.4pt;margin-top:55.9pt;width:351.4pt;height:427.7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AFgBAQkAIAAJU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15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98FC37" id="Straight Connector 99" o:spid="_x0000_s1026" style="position:absolute;z-index:251777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TTOu/tgEAALk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00" o:spid="_x0000_s1105" type="#_x0000_t202" style="position:absolute;margin-left:351.4pt;margin-top:11.65pt;width:351.4pt;height:458.8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LSMXbKPAgAAlw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01" o:spid="_x0000_s1106" type="#_x0000_t202" style="position:absolute;left:0;text-align:left;margin-left:-51.6pt;margin-top:-63.4pt;width:235.35pt;height:45.15pt;z-index:251786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BEwd9KjAIAAJY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02" o:spid="_x0000_s1107" type="#_x0000_t202" style="position:absolute;left:0;text-align:left;margin-left:483.55pt;margin-top:-50.4pt;width:235.35pt;height:45.15pt;z-index:251785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I+qSOjwIAAJY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3" o:spid="_x0000_s1108" type="#_x0000_t202" style="position:absolute;left:0;text-align:left;margin-left:-34.4pt;margin-top:55.9pt;width:351.4pt;height:427.7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YZ75m5ECAACX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338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7EFD0B" id="Straight Connector 104" o:spid="_x0000_s1026" style="position:absolute;z-index:251783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YMcy3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05" o:spid="_x0000_s1109" type="#_x0000_t202" style="position:absolute;margin-left:351.4pt;margin-top:11.65pt;width:351.4pt;height:458.8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xbx/xpECAACX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06" o:spid="_x0000_s1110" type="#_x0000_t202" style="position:absolute;left:0;text-align:left;margin-left:-51.6pt;margin-top:-63.4pt;width:235.35pt;height:45.15pt;z-index:251792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MmypMpACAACW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07" o:spid="_x0000_s1111" type="#_x0000_t202" style="position:absolute;left:0;text-align:left;margin-left:483.55pt;margin-top:-50.4pt;width:235.35pt;height:45.15pt;z-index:251791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o6QlXp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8" o:spid="_x0000_s1112" type="#_x0000_t202" style="position:absolute;left:0;text-align:left;margin-left:-34.4pt;margin-top:55.9pt;width:351.4pt;height:427.7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+yXz5JECAACX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45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13F440" id="Straight Connector 109" o:spid="_x0000_s1026" style="position:absolute;z-index:251789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/KPPp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10" o:spid="_x0000_s1113" type="#_x0000_t202" style="position:absolute;margin-left:351.4pt;margin-top:11.65pt;width:351.4pt;height:458.8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Gi82NWPAgAAlw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11" o:spid="_x0000_s1114" type="#_x0000_t202" style="position:absolute;left:0;text-align:left;margin-left:-51.6pt;margin-top:-63.4pt;width:235.35pt;height:45.15pt;z-index:251798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8QRwRjwIAAJY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2" o:spid="_x0000_s1115" type="#_x0000_t202" style="position:absolute;left:0;text-align:left;margin-left:483.55pt;margin-top:-50.4pt;width:235.35pt;height:45.15pt;z-index:251797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8Hpn1Z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3" o:spid="_x0000_s1116" type="#_x0000_t202" style="position:absolute;left:0;text-align:left;margin-left:-34.4pt;margin-top:55.9pt;width:351.4pt;height:427.7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BCIFVakAIAAJc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52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D9353D" id="Straight Connector 114" o:spid="_x0000_s1026" style="position:absolute;z-index:251795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GwutM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15" o:spid="_x0000_s1117" type="#_x0000_t202" style="position:absolute;margin-left:351.4pt;margin-top:11.65pt;width:351.4pt;height:458.8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mAtMHkAIAAJc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16" o:spid="_x0000_s1118" type="#_x0000_t202" style="position:absolute;left:0;text-align:left;margin-left:-51.6pt;margin-top:-63.4pt;width:235.35pt;height:45.15pt;z-index:251804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Onk/yeRAgAAlg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17" o:spid="_x0000_s1119" type="#_x0000_t202" style="position:absolute;left:0;text-align:left;margin-left:483.55pt;margin-top:-50.4pt;width:235.35pt;height:45.15pt;z-index:251803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eCxzS5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8" o:spid="_x0000_s1120" type="#_x0000_t202" style="position:absolute;left:0;text-align:left;margin-left:-34.4pt;margin-top:55.9pt;width:351.4pt;height:427.7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DYm18lkAIAAJc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704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774346" id="Straight Connector 119" o:spid="_x0000_s1026" style="position:absolute;z-index:251801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aphY1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20" o:spid="_x0000_s1121" type="#_x0000_t202" style="position:absolute;margin-left:351.4pt;margin-top:11.65pt;width:351.4pt;height:458.85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E39L/SPAgAAlw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21" o:spid="_x0000_s1122" type="#_x0000_t202" style="position:absolute;left:0;text-align:left;margin-left:-51.6pt;margin-top:-63.4pt;width:235.35pt;height:45.15pt;z-index:251810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2" o:spid="_x0000_s1123" type="#_x0000_t202" style="position:absolute;left:0;text-align:left;margin-left:483.55pt;margin-top:-50.4pt;width:235.35pt;height:45.15pt;z-index:251809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nGbvUpACAACW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3" o:spid="_x0000_s1124" type="#_x0000_t202" style="position:absolute;left:0;text-align:left;margin-left:-34.4pt;margin-top:55.9pt;width:351.4pt;height:427.7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eqzr1pECAACX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709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24" name="Straight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E857A6" id="Straight Connector 124" o:spid="_x0000_s1026" style="position:absolute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tyvEg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25" o:spid="_x0000_s1125" type="#_x0000_t202" style="position:absolute;margin-left:351.4pt;margin-top:11.65pt;width:351.4pt;height:458.85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3o5ti5ECAACX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26" o:spid="_x0000_s1126" type="#_x0000_t202" style="position:absolute;left:0;text-align:left;margin-left:-51.6pt;margin-top:-63.4pt;width:235.35pt;height:45.15pt;z-index:251816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8ccWW4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7" o:spid="_x0000_s1127" type="#_x0000_t202" style="position:absolute;left:0;text-align:left;margin-left:483.55pt;margin-top:-50.4pt;width:235.35pt;height:45.15pt;z-index:251815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i3lSy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8" o:spid="_x0000_s1128" type="#_x0000_t202" style="position:absolute;left:0;text-align:left;margin-left:-34.4pt;margin-top:55.9pt;width:351.4pt;height:427.7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oMThmp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725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29" name="Straight Connector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106EB1" id="Straight Connector 129" o:spid="_x0000_s1026" style="position:absolute;z-index:251813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xrgxZ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30" o:spid="_x0000_s1129" type="#_x0000_t202" style="position:absolute;margin-left:351.4pt;margin-top:11.65pt;width:351.4pt;height:458.8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Ke89ua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31" o:spid="_x0000_s1130" type="#_x0000_t202" style="position:absolute;left:0;text-align:left;margin-left:-51.6pt;margin-top:-63.4pt;width:235.35pt;height:45.15pt;z-index:251823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Vt+nxp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32" o:spid="_x0000_s1131" type="#_x0000_t202" style="position:absolute;left:0;text-align:left;margin-left:483.55pt;margin-top:-50.4pt;width:235.35pt;height:45.15pt;z-index:251822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Jnn12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3" o:spid="_x0000_s1132" type="#_x0000_t202" style="position:absolute;left:0;text-align:left;margin-left:-34.4pt;margin-top:55.9pt;width:351.4pt;height:427.7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KQOB6q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278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34" name="Straight Connector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E6547" id="Straight Connector 134" o:spid="_x0000_s1026" style="position:absolute;z-index:251820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C88os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35" name="Text Box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35" o:spid="_x0000_s1133" type="#_x0000_t202" style="position:absolute;margin-left:351.4pt;margin-top:11.65pt;width:351.4pt;height:458.8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sFukA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XfsFu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36" o:spid="_x0000_s1134" type="#_x0000_t202" style="position:absolute;left:0;text-align:left;margin-left:-51.6pt;margin-top:-63.4pt;width:235.35pt;height:45.15pt;z-index:251829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z7TzN5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37" name="Text Box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37" o:spid="_x0000_s1135" type="#_x0000_t202" style="position:absolute;left:0;text-align:left;margin-left:483.55pt;margin-top:-50.4pt;width:235.35pt;height:45.15pt;z-index:251828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tQq3p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8" o:spid="_x0000_s1136" type="#_x0000_t202" style="position:absolute;left:0;text-align:left;margin-left:-34.4pt;margin-top:55.9pt;width:351.4pt;height:427.7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GV6oV+PAgAAmA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06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39" name="Straight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2A46F3" id="Straight Connector 139" o:spid="_x0000_s1026" style="position:absolute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l6vVy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40" o:spid="_x0000_s1137" type="#_x0000_t202" style="position:absolute;margin-left:351.4pt;margin-top:11.65pt;width:351.4pt;height:458.85pt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41" name="Text Box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41" o:spid="_x0000_s1138" type="#_x0000_t202" style="position:absolute;left:0;text-align:left;margin-left:-51.6pt;margin-top:-63.4pt;width:235.35pt;height:45.15pt;z-index:251835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0ofkA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QKNKH5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42" o:spid="_x0000_s1139" type="#_x0000_t202" style="position:absolute;left:0;text-align:left;margin-left:483.55pt;margin-top:-50.4pt;width:235.35pt;height:45.15pt;z-index:251834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BRgDkA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MAUYA5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43" name="Text Box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3" o:spid="_x0000_s1140" type="#_x0000_t202" style="position:absolute;left:0;text-align:left;margin-left:-34.4pt;margin-top:55.9pt;width:351.4pt;height:427.7pt;z-index:251831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frWyjp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067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44" name="Straight Connector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040FF6" id="Straight Connector 144" o:spid="_x0000_s1026" style="position:absolute;z-index:251832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2sX4tgEAALsDAAAOAAAAZHJzL2Uyb0RvYy54bWysU8GO0zAQvSPxD5bvNGnV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xHb7fdcuaFo0d6&#10;SCjMqU/sAN6ThYAs35JXQ4gNQQ7+iHMUwxGz8FGjy1+SxMbi72XxV42JyelQ0unN9nZze7PJfNUz&#10;MGBMHxQ4ljctt8Zn6aIR548xTanXFMLlRqbSZZcuVuVk678oTXKo2LqgyyCpg0V2FjQC3dN6Llsy&#10;M0QbaxdQ/XfQnJthqgzXvwKX7FIRfFqAznjAP1VN47VVPeVfVU9as+xH6C7lIYodNCHF0Hma8wj+&#10;HBf48z+3/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72sX4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45" o:spid="_x0000_s1141" type="#_x0000_t202" style="position:absolute;margin-left:351.4pt;margin-top:11.65pt;width:351.4pt;height:458.85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M3FdEq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46" o:spid="_x0000_s1142" type="#_x0000_t202" style="position:absolute;left:0;text-align:left;margin-left:-51.6pt;margin-top:-63.4pt;width:235.35pt;height:45.15pt;z-index:251841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ZETW8p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47" o:spid="_x0000_s1143" type="#_x0000_t202" style="position:absolute;left:0;text-align:left;margin-left:483.55pt;margin-top:-50.4pt;width:235.35pt;height:45.15pt;z-index:251840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HvqSYJ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48" name="Text Box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48" o:spid="_x0000_s1144" type="#_x0000_t202" style="position:absolute;left:0;text-align:left;margin-left:-34.4pt;margin-top:55.9pt;width:351.4pt;height:427.7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ogxd1p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110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49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D89DDD" id="Straight Connector 149" o:spid="_x0000_s1026" style="position:absolute;z-index:251838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jiBtwEAALs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O3u7qPWdeOHqk&#10;+4TCHPvE9uA9WQjI8i15NYTYEGTvDzhHMRwwCx81uvwlSWws/p4Xf9WYmJwOJZ1eX91sbq43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p744gb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50" o:spid="_x0000_s1145" type="#_x0000_t202" style="position:absolute;margin-left:351.4pt;margin-top:11.65pt;width:351.4pt;height:458.8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KV0Sqq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51" o:spid="_x0000_s1146" type="#_x0000_t202" style="position:absolute;left:0;text-align:left;margin-left:-51.6pt;margin-top:-63.4pt;width:235.35pt;height:45.15pt;z-index:251847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HF1JhY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52" o:spid="_x0000_s1147" type="#_x0000_t202" style="position:absolute;left:0;text-align:left;margin-left:483.55pt;margin-top:-50.4pt;width:235.35pt;height:45.15pt;z-index:251846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3" o:spid="_x0000_s1148" type="#_x0000_t202" style="position:absolute;left:0;text-align:left;margin-left:-34.4pt;margin-top:55.9pt;width:351.4pt;height:427.7pt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uo6B8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138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54" name="Straight Connector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0B7106" id="Straight Connector 154" o:spid="_x0000_s1026" style="position:absolute;z-index:2518446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xxqtgEAALsDAAAOAAAAZHJzL2Uyb0RvYy54bWysU8GO0zAQvSPxD5bvNGm1ZV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xHb7e94cwLR4/0&#10;kFCYU5/YAbwnCwFZviWvhhAbghz8EecohiNm4aNGl78kiY3F38virxoTk9OhpNPtze3mdrvJfNUz&#10;MGBMHxQ4ljctt8Zn6aIR548xTanXFMLlRqbSZZcuVuVk678oTXKo2LqgyyCpg0V2FjQC3dN6Llsy&#10;M0QbaxdQ/XfQnJthqgzXvwKX7FIRfFqAznjAP1VN47VVPeVfVU9as+xH6C7lIYodNCHF0Hma8wj+&#10;HBf48z+3/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d3xxq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55" o:spid="_x0000_s1149" type="#_x0000_t202" style="position:absolute;margin-left:351.4pt;margin-top:11.65pt;width:351.4pt;height:458.8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J/kc3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56" name="Text Box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56" o:spid="_x0000_s1150" type="#_x0000_t202" style="position:absolute;left:0;text-align:left;margin-left:-51.6pt;margin-top:-63.4pt;width:235.35pt;height:45.15pt;z-index:251853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Di61Wi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57" o:spid="_x0000_s1151" type="#_x0000_t202" style="position:absolute;left:0;text-align:left;margin-left:483.55pt;margin-top:-50.4pt;width:235.35pt;height:45.15pt;z-index:251852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JH6kAIAAJcFAAAOAAAAZHJzL2Uyb0RvYy54bWysVFFPGzEMfp+0/xDlfVxbaC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QgSR+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58" name="Text Box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8" o:spid="_x0000_s1152" type="#_x0000_t202" style="position:absolute;left:0;text-align:left;margin-left:-34.4pt;margin-top:55.9pt;width:351.4pt;height:427.7pt;z-index:25184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27umt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352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8EF16A" id="Straight Connector 159" o:spid="_x0000_s1026" style="position:absolute;z-index:251850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Bu+ET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60" o:spid="_x0000_s1153" type="#_x0000_t202" style="position:absolute;margin-left:351.4pt;margin-top:11.65pt;width:351.4pt;height:458.85pt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BY9MiK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61" o:spid="_x0000_s1154" type="#_x0000_t202" style="position:absolute;left:0;text-align:left;margin-left:-51.6pt;margin-top:-63.4pt;width:235.35pt;height:45.15pt;z-index:251859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JNH3CZ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62" name="Text Box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62" o:spid="_x0000_s1155" type="#_x0000_t202" style="position:absolute;left:0;text-align:left;margin-left:483.55pt;margin-top:-50.4pt;width:235.35pt;height:45.15pt;z-index:251858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VHelF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3" o:spid="_x0000_s1156" type="#_x0000_t202" style="position:absolute;left:0;text-align:left;margin-left:-34.4pt;margin-top:55.9pt;width:351.4pt;height:427.7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488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64" name="Straight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36EE65" id="Straight Connector 164" o:spid="_x0000_s1026" style="position:absolute;z-index:251856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ttcGB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65" name="Text Box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65" o:spid="_x0000_s1157" type="#_x0000_t202" style="position:absolute;margin-left:351.4pt;margin-top:11.65pt;width:351.4pt;height:458.8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Aa+hBu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66" name="Text Box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66" o:spid="_x0000_s1158" type="#_x0000_t202" style="position:absolute;left:0;text-align:left;margin-left:-51.6pt;margin-top:-63.4pt;width:235.35pt;height:45.15pt;z-index:251866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GM+/qq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67" o:spid="_x0000_s1159" type="#_x0000_t202" style="position:absolute;left:0;text-align:left;margin-left:483.55pt;margin-top:-50.4pt;width:235.35pt;height:45.15pt;z-index:251865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8" o:spid="_x0000_s1160" type="#_x0000_t202" style="position:absolute;left:0;text-align:left;margin-left:-34.4pt;margin-top:55.9pt;width:351.4pt;height:427.7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1Ptlm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620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69" name="Straight Connector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234A93" id="Straight Connector 169" o:spid="_x0000_s1026" style="position:absolute;z-index:251863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KrP7f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70" o:spid="_x0000_s1161" type="#_x0000_t202" style="position:absolute;margin-left:351.4pt;margin-top:11.65pt;width:351.4pt;height:458.85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3LnkA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Tg3Ln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71" o:spid="_x0000_s1162" type="#_x0000_t202" style="position:absolute;left:0;text-align:left;margin-left:-51.6pt;margin-top:-63.4pt;width:235.35pt;height:45.15pt;z-index:251872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xCZPN4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2" o:spid="_x0000_s1163" type="#_x0000_t202" style="position:absolute;left:0;text-align:left;margin-left:483.55pt;margin-top:-50.4pt;width:235.35pt;height:45.15pt;z-index:25187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tIAdK5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73" name="Text Box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3" o:spid="_x0000_s1164" type="#_x0000_t202" style="position:absolute;left:0;text-align:left;margin-left:-34.4pt;margin-top:55.9pt;width:351.4pt;height:427.7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G29S7e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3734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74" name="Straight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55A300" id="Straight Connector 174" o:spid="_x0000_s1026" style="position:absolute;z-index:251869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Q0t+U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75" o:spid="_x0000_s1165" type="#_x0000_t202" style="position:absolute;margin-left:351.4pt;margin-top:11.65pt;width:351.4pt;height:458.85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Y1zkA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ezY1z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76" o:spid="_x0000_s1166" type="#_x0000_t202" style="position:absolute;left:0;text-align:left;margin-left:-51.6pt;margin-top:-63.4pt;width:235.35pt;height:45.15pt;z-index:2518784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wUCjh4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77" name="Text Box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77" o:spid="_x0000_s1167" type="#_x0000_t202" style="position:absolute;left:0;text-align:left;margin-left:483.55pt;margin-top:-50.4pt;width:235.35pt;height:45.15pt;z-index:251877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u/7nF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78" name="Text Box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8" o:spid="_x0000_s1168" type="#_x0000_t202" style="position:absolute;left:0;text-align:left;margin-left:-34.4pt;margin-top:55.9pt;width:351.4pt;height:427.7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7kAIU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096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79" name="Straight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B9D229" id="Straight Connector 179" o:spid="_x0000_s1026" style="position:absolute;z-index:251875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MtiLt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80" name="Text Box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80" o:spid="_x0000_s1169" type="#_x0000_t202" style="position:absolute;margin-left:351.4pt;margin-top:11.65pt;width:351.4pt;height:458.85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FzKB9y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81" o:spid="_x0000_s1170" type="#_x0000_t202" style="position:absolute;left:0;text-align:left;margin-left:-51.6pt;margin-top:-63.4pt;width:235.35pt;height:45.15pt;z-index:2518845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LWkA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t68C1p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82" name="Text Box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82" o:spid="_x0000_s1171" type="#_x0000_t202" style="position:absolute;left:0;text-align:left;margin-left:483.55pt;margin-top:-50.4pt;width:235.35pt;height:45.15pt;z-index:251883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xwlQy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83" name="Text Box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3" o:spid="_x0000_s1172" type="#_x0000_t202" style="position:absolute;left:0;text-align:left;margin-left:-34.4pt;margin-top:55.9pt;width:351.4pt;height:427.7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F949pC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13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84" name="Straight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A4F470" id="Straight Connector 184" o:spid="_x0000_s1026" style="position:absolute;z-index:2518814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1v3ck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85" o:spid="_x0000_s1173" type="#_x0000_t202" style="position:absolute;margin-left:351.4pt;margin-top:11.65pt;width:351.4pt;height:458.85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DsCDBU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86" name="Text Box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86" o:spid="_x0000_s1174" type="#_x0000_t202" style="position:absolute;left:0;text-align:left;margin-left:-51.6pt;margin-top:-63.4pt;width:235.35pt;height:45.15pt;z-index:2518906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C7EVie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87" name="Text Box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87" o:spid="_x0000_s1175" type="#_x0000_t202" style="position:absolute;left:0;text-align:left;margin-left:483.55pt;margin-top:-50.4pt;width:235.35pt;height:45.15pt;z-index:251889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VHoStZ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88" name="Text Box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8" o:spid="_x0000_s1176" type="#_x0000_t202" style="position:absolute;left:0;text-align:left;margin-left:-34.4pt;margin-top:55.9pt;width:351.4pt;height:427.7pt;z-index:25188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ngxQZ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4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89" name="Straight Connector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0567BE" id="Straight Connector 189" o:spid="_x0000_s1026" style="position:absolute;z-index:2518876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Spkh6r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90" name="Text Box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90" o:spid="_x0000_s1177" type="#_x0000_t202" style="position:absolute;margin-left:351.4pt;margin-top:11.65pt;width:351.4pt;height:458.85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Jl0Rxm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91" o:spid="_x0000_s1178" type="#_x0000_t202" style="position:absolute;left:0;text-align:left;margin-left:-51.6pt;margin-top:-63.4pt;width:235.35pt;height:45.15pt;z-index:251896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6tRy9J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92" name="Text Box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92" o:spid="_x0000_s1179" type="#_x0000_t202" style="position:absolute;left:0;text-align:left;margin-left:483.55pt;margin-top:-50.4pt;width:235.35pt;height:45.15pt;z-index:251895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mnIg6J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93" name="Text Box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3" o:spid="_x0000_s1180" type="#_x0000_t202" style="position:absolute;left:0;text-align:left;margin-left:-34.4pt;margin-top:55.9pt;width:351.4pt;height:427.7pt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msa2V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84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3E8682" id="Straight Connector 194" o:spid="_x0000_s1026" style="position:absolute;z-index:251893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MPgFAb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195" name="Text Box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195" o:spid="_x0000_s1181" type="#_x0000_t202" style="position:absolute;margin-left:351.4pt;margin-top:11.65pt;width:351.4pt;height:458.85pt;z-index:251894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196" o:spid="_x0000_s1182" type="#_x0000_t202" style="position:absolute;left:0;text-align:left;margin-left:-51.6pt;margin-top:-63.4pt;width:235.35pt;height:45.15pt;z-index:251902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197" name="Text Box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97" o:spid="_x0000_s1183" type="#_x0000_t202" style="position:absolute;left:0;text-align:left;margin-left:483.55pt;margin-top:-50.4pt;width:235.35pt;height:45.15pt;z-index:251901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tI2qi5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198" name="Text Box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8" o:spid="_x0000_s1184" type="#_x0000_t202" style="position:absolute;left:0;text-align:left;margin-left:-34.4pt;margin-top:55.9pt;width:351.4pt;height:427.7pt;z-index:251898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Rn9ZDZ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292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39D63A" id="Straight Connector 199" o:spid="_x0000_s1026" style="position:absolute;z-index:251899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rJz4eL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00" name="Text Box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00" o:spid="_x0000_s1185" type="#_x0000_t202" style="position:absolute;margin-left:351.4pt;margin-top:11.65pt;width:351.4pt;height:458.8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kwxXJ5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01" name="Text Box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01" o:spid="_x0000_s1186" type="#_x0000_t202" style="position:absolute;left:0;text-align:left;margin-left:-51.6pt;margin-top:-63.4pt;width:235.35pt;height:45.15pt;z-index:251909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IPbvsS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02" name="Text Box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02" o:spid="_x0000_s1187" type="#_x0000_t202" style="position:absolute;left:0;text-align:left;margin-left:483.55pt;margin-top:-50.4pt;width:235.35pt;height:45.15pt;z-index:251908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03" name="Text Box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3" o:spid="_x0000_s1188" type="#_x0000_t202" style="position:absolute;left:0;text-align:left;margin-left:-34.4pt;margin-top:55.9pt;width:351.4pt;height:427.7pt;z-index:25190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524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4B377A" id="Straight Connector 204" o:spid="_x0000_s1026" style="position:absolute;z-index:251906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4ZT4E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05" o:spid="_x0000_s1189" type="#_x0000_t202" style="position:absolute;margin-left:351.4pt;margin-top:11.65pt;width:351.4pt;height:458.85pt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06" name="Text Box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06" o:spid="_x0000_s1190" type="#_x0000_t202" style="position:absolute;left:0;text-align:left;margin-left:-51.6pt;margin-top:-63.4pt;width:235.35pt;height:45.15pt;z-index:251915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Kc8Iim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07" o:spid="_x0000_s1191" type="#_x0000_t202" style="position:absolute;left:0;text-align:left;margin-left:483.55pt;margin-top:-50.4pt;width:235.35pt;height:45.15pt;z-index:251914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Ddgma7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08" name="Text Box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8" o:spid="_x0000_s1192" type="#_x0000_t202" style="position:absolute;left:0;text-align:left;margin-left:-34.4pt;margin-top:55.9pt;width:351.4pt;height:427.7pt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645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09" name="Straight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FE6C41" id="Straight Connector 209" o:spid="_x0000_s1026" style="position:absolute;z-index:251912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kAcN9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10" name="Text Box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10" o:spid="_x0000_s1193" type="#_x0000_t202" style="position:absolute;margin-left:351.4pt;margin-top:11.65pt;width:351.4pt;height:458.85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6rusRp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11" name="Text Box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11" o:spid="_x0000_s1194" type="#_x0000_t202" style="position:absolute;left:0;text-align:left;margin-left:-51.6pt;margin-top:-63.4pt;width:235.35pt;height:45.15pt;z-index:251921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L2oW6i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12" name="Text Box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12" o:spid="_x0000_s1195" type="#_x0000_t202" style="position:absolute;left:0;text-align:left;margin-left:483.55pt;margin-top:-50.4pt;width:235.35pt;height:45.15pt;z-index:251920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DNDgm0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13" name="Text Box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3" o:spid="_x0000_s1196" type="#_x0000_t202" style="position:absolute;left:0;text-align:left;margin-left:-34.4pt;margin-top:55.9pt;width:351.4pt;height:427.7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655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14" name="Straight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7A89E3" id="Straight Connector 214" o:spid="_x0000_s1026" style="position:absolute;z-index:251918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BeYOeW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15" name="Text Box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15" o:spid="_x0000_s1197" type="#_x0000_t202" style="position:absolute;margin-left:351.4pt;margin-top:11.65pt;width:351.4pt;height:458.85pt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+jgaf5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16" name="Text Box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16" o:spid="_x0000_s1198" type="#_x0000_t202" style="position:absolute;left:0;text-align:left;margin-left:-51.6pt;margin-top:-63.4pt;width:235.35pt;height:45.15pt;z-index:251927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17" name="Text Box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17" o:spid="_x0000_s1199" type="#_x0000_t202" style="position:absolute;left:0;text-align:left;margin-left:483.55pt;margin-top:-50.4pt;width:235.35pt;height:45.15pt;z-index:25192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CA+RaZ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18" o:spid="_x0000_s1200" type="#_x0000_t202" style="position:absolute;left:0;text-align:left;margin-left:-34.4pt;margin-top:55.9pt;width:351.4pt;height:427.7pt;z-index:251923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Ch9+/+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787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CF99DA" id="Straight Connector 219" o:spid="_x0000_s1026" style="position:absolute;z-index:251924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CBBrv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20" name="Text Box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20" o:spid="_x0000_s1201" type="#_x0000_t202" style="position:absolute;margin-left:351.4pt;margin-top:11.65pt;width:351.4pt;height:458.85pt;z-index:25192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5ftvap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21" o:spid="_x0000_s1202" type="#_x0000_t202" style="position:absolute;left:0;text-align:left;margin-left:-51.6pt;margin-top:-63.4pt;width:235.35pt;height:45.1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22" name="Text Box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22" o:spid="_x0000_s1203" type="#_x0000_t202" style="position:absolute;left:0;text-align:left;margin-left:483.55pt;margin-top:-50.4pt;width:235.35pt;height:45.15pt;z-index:251932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ArBupq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23" name="Text Box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3" o:spid="_x0000_s1204" type="#_x0000_t202" style="position:absolute;left:0;text-align:left;margin-left:-34.4pt;margin-top:55.9pt;width:351.4pt;height:427.7pt;z-index:25192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4979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6368DA" id="Straight Connector 224" o:spid="_x0000_s1026" style="position:absolute;z-index:251930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A1aP36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25" o:spid="_x0000_s1205" type="#_x0000_t202" style="position:absolute;margin-left:351.4pt;margin-top:11.65pt;width:351.4pt;height:458.85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26" o:spid="_x0000_s1206" type="#_x0000_t202" style="position:absolute;left:0;text-align:left;margin-left:-51.6pt;margin-top:-63.4pt;width:235.35pt;height:45.15pt;z-index:251939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27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27" o:spid="_x0000_s1207" type="#_x0000_t202" style="position:absolute;left:0;text-align:left;margin-left:483.55pt;margin-top:-50.4pt;width:235.35pt;height:45.15pt;z-index:251938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28" name="Text Box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28" o:spid="_x0000_s1208" type="#_x0000_t202" style="position:absolute;left:0;text-align:left;margin-left:-34.4pt;margin-top:55.9pt;width:351.4pt;height:427.7pt;z-index:25193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125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DFB442" id="Straight Connector 229" o:spid="_x0000_s1026" style="position:absolute;z-index:251936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pDACD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30" o:spid="_x0000_s1209" type="#_x0000_t202" style="position:absolute;margin-left:351.4pt;margin-top:11.65pt;width:351.4pt;height:458.85pt;z-index:25193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YkfOFZ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31" o:spid="_x0000_s1210" type="#_x0000_t202" style="position:absolute;left:0;text-align:left;margin-left:-51.6pt;margin-top:-63.4pt;width:235.35pt;height:45.15pt;z-index:251945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ETZKe6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32" name="Text Box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32" o:spid="_x0000_s1211" type="#_x0000_t202" style="position:absolute;left:0;text-align:left;margin-left:483.55pt;margin-top:-50.4pt;width:235.35pt;height:45.15pt;z-index:251944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A0f3vy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3" o:spid="_x0000_s1212" type="#_x0000_t202" style="position:absolute;left:0;text-align:left;margin-left:-34.4pt;margin-top:55.9pt;width:351.4pt;height:427.7pt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350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34" name="Straight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E2EFFC" id="Straight Connector 234" o:spid="_x0000_s1026" style="position:absolute;z-index:251942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020kaL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35" o:spid="_x0000_s1213" type="#_x0000_t202" style="position:absolute;margin-left:351.4pt;margin-top:11.65pt;width:351.4pt;height:458.85pt;z-index:25194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36" name="Text Box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36" o:spid="_x0000_s1214" type="#_x0000_t202" style="position:absolute;left:0;text-align:left;margin-left:-51.6pt;margin-top:-63.4pt;width:235.35pt;height:45.15pt;z-index:251952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37" name="Text Box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37" o:spid="_x0000_s1215" type="#_x0000_t202" style="position:absolute;left:0;text-align:left;margin-left:483.55pt;margin-top:-50.4pt;width:235.35pt;height:45.15pt;z-index:2519511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CnDDmN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38" name="Text Box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38" o:spid="_x0000_s1216" type="#_x0000_t202" style="position:absolute;left:0;text-align:left;margin-left:-34.4pt;margin-top:55.9pt;width:351.4pt;height:427.7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81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39" name="Straight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551F30" id="Straight Connector 239" o:spid="_x0000_s1026" style="position:absolute;z-index:251949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TwnZEb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40" name="Text Box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40" o:spid="_x0000_s1217" type="#_x0000_t202" style="position:absolute;margin-left:351.4pt;margin-top:11.65pt;width:351.4pt;height:458.85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C4/Hsx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41" name="Text Box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41" o:spid="_x0000_s1218" type="#_x0000_t202" style="position:absolute;left:0;text-align:left;margin-left:-51.6pt;margin-top:-63.4pt;width:235.35pt;height:45.15pt;z-index:251958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42" o:spid="_x0000_s1219" type="#_x0000_t202" style="position:absolute;left:0;text-align:left;margin-left:483.55pt;margin-top:-50.4pt;width:235.35pt;height:45.15pt;z-index:251957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43" name="Text Box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3" o:spid="_x0000_s1220" type="#_x0000_t202" style="position:absolute;left:0;text-align:left;margin-left:-34.4pt;margin-top:55.9pt;width:351.4pt;height:427.7pt;z-index:25195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822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44" name="Straight Connector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9F1824" id="Straight Connector 244" o:spid="_x0000_s1026" style="position:absolute;z-index:251955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DjeMki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45" name="Text Box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45" o:spid="_x0000_s1221" type="#_x0000_t202" style="position:absolute;margin-left:351.4pt;margin-top:11.65pt;width:351.4pt;height:458.85pt;z-index:25195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CD5MuZ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46" name="Text Box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46" o:spid="_x0000_s1222" type="#_x0000_t202" style="position:absolute;left:0;text-align:left;margin-left:-51.6pt;margin-top:-63.4pt;width:235.35pt;height:45.15pt;z-index:25196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47" o:spid="_x0000_s1223" type="#_x0000_t202" style="position:absolute;left:0;text-align:left;margin-left:483.55pt;margin-top:-50.4pt;width:235.35pt;height:45.15pt;z-index:251963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48" name="Text Box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8" o:spid="_x0000_s1224" type="#_x0000_t202" style="position:absolute;left:0;text-align:left;margin-left:-34.4pt;margin-top:55.9pt;width:351.4pt;height:427.7pt;z-index:25196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Gf3ZSW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847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49" name="Straight Connector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EC573F" id="Straight Connector 249" o:spid="_x0000_s1026" style="position:absolute;z-index:251961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fxw0W7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50" name="Text Box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50" o:spid="_x0000_s1225" type="#_x0000_t202" style="position:absolute;margin-left:351.4pt;margin-top:11.65pt;width:351.4pt;height:458.85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YI9yWZ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51" o:spid="_x0000_s1226" type="#_x0000_t202" style="position:absolute;left:0;text-align:left;margin-left:-51.6pt;margin-top:-63.4pt;width:235.35pt;height:45.15pt;z-index:25197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52" name="Text Box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52" o:spid="_x0000_s1227" type="#_x0000_t202" style="position:absolute;left:0;text-align:left;margin-left:483.55pt;margin-top:-50.4pt;width:235.35pt;height:45.15pt;z-index:251969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53" name="Text Box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3" o:spid="_x0000_s1228" type="#_x0000_t202" style="position:absolute;left:0;text-align:left;margin-left:-34.4pt;margin-top:55.9pt;width:351.4pt;height:427.7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IaT86O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5934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54" name="Straight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85932D" id="Straight Connector 254" o:spid="_x0000_s1026" style="position:absolute;z-index:251967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55" name="Text Box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55" o:spid="_x0000_s1229" type="#_x0000_t202" style="position:absolute;margin-left:351.4pt;margin-top:11.65pt;width:351.4pt;height:458.85pt;z-index:25196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Default="00A53095" w:rsidP="009277F9">
      <w:pPr>
        <w:jc w:val="center"/>
        <w:rPr>
          <w:rFonts w:ascii="Berlin Sans FB" w:hAnsi="Berlin Sans FB"/>
          <w:sz w:val="72"/>
        </w:rPr>
      </w:pPr>
      <w:r>
        <w:rPr>
          <w:rFonts w:ascii="Berlin Sans FB" w:hAnsi="Berlin Sans FB"/>
          <w:noProof/>
          <w:sz w:val="40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4C89BEE8" wp14:editId="5B6DA5B1">
                <wp:simplePos x="0" y="0"/>
                <wp:positionH relativeFrom="column">
                  <wp:posOffset>-655093</wp:posOffset>
                </wp:positionH>
                <wp:positionV relativeFrom="paragraph">
                  <wp:posOffset>-805218</wp:posOffset>
                </wp:positionV>
                <wp:extent cx="2988860" cy="573206"/>
                <wp:effectExtent l="0" t="0" r="2540" b="0"/>
                <wp:wrapNone/>
                <wp:docPr id="256" name="Text Box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4233C2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>Ctrl-Z 4096 Pit Scouting (MWR)</w:t>
                            </w:r>
                          </w:p>
                          <w:p w:rsidR="00A53095" w:rsidRPr="00146021" w:rsidRDefault="00A53095" w:rsidP="004233C2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89BEE8" id="Text Box 256" o:spid="_x0000_s1230" type="#_x0000_t202" style="position:absolute;left:0;text-align:left;margin-left:-51.6pt;margin-top:-63.4pt;width:235.35pt;height:45.15pt;z-index:25197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" fillcolor="white [3201]" stroked="f" strokeweight=".5pt">
                <v:textbox>
                  <w:txbxContent>
                    <w:p w:rsidR="00A53095" w:rsidRPr="00146021" w:rsidRDefault="00A53095" w:rsidP="004233C2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>
                        <w:rPr>
                          <w:rFonts w:ascii="Berlin Sans FB" w:hAnsi="Berlin Sans FB"/>
                          <w:sz w:val="32"/>
                        </w:rPr>
                        <w:t>Ctrl-Z 4096 Pit Scouting (MWR)</w:t>
                      </w:r>
                    </w:p>
                    <w:p w:rsidR="00A53095" w:rsidRPr="00146021" w:rsidRDefault="00A53095" w:rsidP="004233C2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>
                <wp:simplePos x="0" y="0"/>
                <wp:positionH relativeFrom="column">
                  <wp:posOffset>6141085</wp:posOffset>
                </wp:positionH>
                <wp:positionV relativeFrom="paragraph">
                  <wp:posOffset>-639777</wp:posOffset>
                </wp:positionV>
                <wp:extent cx="2988860" cy="573206"/>
                <wp:effectExtent l="0" t="0" r="2540" b="0"/>
                <wp:wrapNone/>
                <wp:docPr id="257" name="Text Box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8860" cy="5732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3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32"/>
                              </w:rPr>
                              <w:t>Scouter Name(s)</w:t>
                            </w:r>
                            <w:r>
                              <w:rPr>
                                <w:rFonts w:ascii="Berlin Sans FB" w:hAnsi="Berlin Sans FB"/>
                                <w:sz w:val="32"/>
                              </w:rPr>
                              <w:t xml:space="preserve"> ______________</w:t>
                            </w:r>
                          </w:p>
                          <w:p w:rsidR="00A53095" w:rsidRPr="00146021" w:rsidRDefault="00A53095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57" o:spid="_x0000_s1231" type="#_x0000_t202" style="position:absolute;left:0;text-align:left;margin-left:483.55pt;margin-top:-50.4pt;width:235.35pt;height:45.15pt;z-index:25197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" fillcolor="white [3201]" stroked="f" strokeweight=".5pt">
                <v:textbox>
                  <w:txbxContent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32"/>
                        </w:rPr>
                      </w:pPr>
                      <w:r w:rsidRPr="00146021">
                        <w:rPr>
                          <w:rFonts w:ascii="Berlin Sans FB" w:hAnsi="Berlin Sans FB"/>
                          <w:sz w:val="32"/>
                        </w:rPr>
                        <w:t>Scouter Name(s)</w:t>
                      </w:r>
                      <w:r>
                        <w:rPr>
                          <w:rFonts w:ascii="Berlin Sans FB" w:hAnsi="Berlin Sans FB"/>
                          <w:sz w:val="32"/>
                        </w:rPr>
                        <w:t xml:space="preserve"> ______________</w:t>
                      </w:r>
                    </w:p>
                    <w:p w:rsidR="00A53095" w:rsidRPr="00146021" w:rsidRDefault="00A53095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>
                <wp:simplePos x="0" y="0"/>
                <wp:positionH relativeFrom="column">
                  <wp:posOffset>-436728</wp:posOffset>
                </wp:positionH>
                <wp:positionV relativeFrom="paragraph">
                  <wp:posOffset>709684</wp:posOffset>
                </wp:positionV>
                <wp:extent cx="4462818" cy="5431809"/>
                <wp:effectExtent l="0" t="0" r="0" b="0"/>
                <wp:wrapNone/>
                <wp:docPr id="258" name="Text Box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818" cy="54318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Fuel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Score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High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Low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Hopper?  Yes   No</w:t>
                            </w:r>
                          </w:p>
                          <w:p w:rsidR="00A53095" w:rsidRPr="00146021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40"/>
                                <w:u w:val="single"/>
                              </w:rPr>
                              <w:t>Gear</w:t>
                            </w:r>
                          </w:p>
                          <w:p w:rsidR="00A53095" w:rsidRPr="009277F9" w:rsidRDefault="00A53095" w:rsidP="009277F9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ab/>
                              <w:t>Scores? 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eeds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Ground?  Yes   No</w:t>
                            </w:r>
                          </w:p>
                          <w:p w:rsidR="00A53095" w:rsidRPr="009277F9" w:rsidRDefault="00A53095" w:rsidP="009277F9">
                            <w:pPr>
                              <w:ind w:left="720" w:firstLine="720"/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From Loading Lanes?  Yes   No</w:t>
                            </w:r>
                          </w:p>
                          <w:p w:rsidR="00A53095" w:rsidRPr="009277F9" w:rsidRDefault="00A5309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58" o:spid="_x0000_s1232" type="#_x0000_t202" style="position:absolute;left:0;text-align:left;margin-left:-34.4pt;margin-top:55.9pt;width:351.4pt;height:427.7pt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" fillcolor="white [3201]" stroked="f" strokeweight=".5pt">
                <v:textbox>
                  <w:txbxContent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  <w:u w:val="single"/>
                        </w:rPr>
                        <w:t>Fuel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Score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High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Low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Hopper?  Yes   No</w:t>
                      </w:r>
                    </w:p>
                    <w:p w:rsidR="00A53095" w:rsidRPr="00146021" w:rsidRDefault="00A53095" w:rsidP="009277F9">
                      <w:pPr>
                        <w:rPr>
                          <w:rFonts w:ascii="Berlin Sans FB" w:hAnsi="Berlin Sans FB"/>
                          <w:sz w:val="40"/>
                          <w:u w:val="single"/>
                        </w:rPr>
                      </w:pPr>
                      <w:r w:rsidRPr="00146021">
                        <w:rPr>
                          <w:rFonts w:ascii="Berlin Sans FB" w:hAnsi="Berlin Sans FB"/>
                          <w:sz w:val="40"/>
                          <w:u w:val="single"/>
                        </w:rPr>
                        <w:t>Gear</w:t>
                      </w:r>
                    </w:p>
                    <w:p w:rsidR="00A53095" w:rsidRPr="009277F9" w:rsidRDefault="00A53095" w:rsidP="009277F9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ab/>
                        <w:t>Scores?   Yes   No</w:t>
                      </w:r>
                    </w:p>
                    <w:p w:rsidR="00A53095" w:rsidRPr="009277F9" w:rsidRDefault="00A53095" w:rsidP="009277F9">
                      <w:pPr>
                        <w:ind w:left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eeds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Ground?  Yes   No</w:t>
                      </w:r>
                    </w:p>
                    <w:p w:rsidR="00A53095" w:rsidRPr="009277F9" w:rsidRDefault="00A53095" w:rsidP="009277F9">
                      <w:pPr>
                        <w:ind w:left="720" w:firstLine="720"/>
                        <w:rPr>
                          <w:rFonts w:ascii="Berlin Sans FB" w:hAnsi="Berlin Sans FB"/>
                          <w:sz w:val="40"/>
                        </w:rPr>
                      </w:pPr>
                      <w:r w:rsidRPr="009277F9">
                        <w:rPr>
                          <w:rFonts w:ascii="Berlin Sans FB" w:hAnsi="Berlin Sans FB"/>
                          <w:sz w:val="40"/>
                        </w:rPr>
                        <w:t>From Loading Lanes?  Yes   No</w:t>
                      </w:r>
                    </w:p>
                    <w:p w:rsidR="00A53095" w:rsidRPr="009277F9" w:rsidRDefault="00A53095"/>
                  </w:txbxContent>
                </v:textbox>
              </v:shape>
            </w:pict>
          </mc:Fallback>
        </mc:AlternateContent>
      </w:r>
      <w:r w:rsidRPr="009277F9">
        <w:rPr>
          <w:rFonts w:ascii="Berlin Sans FB" w:hAnsi="Berlin Sans FB"/>
          <w:sz w:val="72"/>
        </w:rPr>
        <w:t xml:space="preserve">Team </w:t>
      </w:r>
      <w:r w:rsidRPr="00D66BAF">
        <w:rPr>
          <w:rFonts w:ascii="Berlin Sans FB" w:hAnsi="Berlin Sans FB"/>
          <w:noProof/>
          <w:sz w:val="72"/>
        </w:rPr>
        <w:t>6651</w:t>
      </w:r>
    </w:p>
    <w:p w:rsidR="00A53095" w:rsidRDefault="00A53095" w:rsidP="009277F9">
      <w:pPr>
        <w:rPr>
          <w:rFonts w:ascii="Berlin Sans FB" w:hAnsi="Berlin Sans FB"/>
          <w:sz w:val="40"/>
        </w:rPr>
        <w:sectPr w:rsidR="00A53095" w:rsidSect="00A53095">
          <w:pgSz w:w="15840" w:h="12240" w:orient="landscape"/>
          <w:pgMar w:top="1440" w:right="1440" w:bottom="1440" w:left="1440" w:header="720" w:footer="720" w:gutter="0"/>
          <w:pgNumType w:start="1"/>
          <w:cols w:space="720"/>
          <w:docGrid w:linePitch="360"/>
        </w:sectPr>
      </w:pPr>
      <w:r>
        <w:rPr>
          <w:rFonts w:ascii="Berlin Sans FB" w:hAnsi="Berlin Sans FB"/>
          <w:noProof/>
          <w:sz w:val="40"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>
                <wp:simplePos x="0" y="0"/>
                <wp:positionH relativeFrom="column">
                  <wp:posOffset>4107976</wp:posOffset>
                </wp:positionH>
                <wp:positionV relativeFrom="paragraph">
                  <wp:posOffset>270510</wp:posOffset>
                </wp:positionV>
                <wp:extent cx="0" cy="5472752"/>
                <wp:effectExtent l="0" t="0" r="19050" b="33020"/>
                <wp:wrapNone/>
                <wp:docPr id="259" name="Straight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47275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8FA1F4" id="Straight Connector 259" o:spid="_x0000_s1026" style="position:absolute;z-index:25197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3.45pt,21.3pt" to="323.45pt,45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>
        <w:rPr>
          <w:rFonts w:ascii="Berlin Sans FB" w:hAnsi="Berlin Sans FB"/>
          <w:noProof/>
          <w:sz w:val="40"/>
          <w:u w:val="single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57434E38" wp14:editId="4C1C95FB">
                <wp:simplePos x="0" y="0"/>
                <wp:positionH relativeFrom="column">
                  <wp:posOffset>4462818</wp:posOffset>
                </wp:positionH>
                <wp:positionV relativeFrom="paragraph">
                  <wp:posOffset>147680</wp:posOffset>
                </wp:positionV>
                <wp:extent cx="4462780" cy="5827594"/>
                <wp:effectExtent l="0" t="0" r="0" b="1905"/>
                <wp:wrapNone/>
                <wp:docPr id="260" name="Text Box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62780" cy="58275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limb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Camera Feeds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40"/>
                              </w:rPr>
                              <w:t>Vision Tracking</w:t>
                            </w:r>
                            <w:r w:rsidRPr="009277F9">
                              <w:rPr>
                                <w:rFonts w:ascii="Berlin Sans FB" w:hAnsi="Berlin Sans FB"/>
                                <w:sz w:val="40"/>
                              </w:rPr>
                              <w:t>?   Yes   No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52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52"/>
                              </w:rPr>
                              <w:t>Approximate Ball Capacity or Volume/Dimensions of Ball Pit:</w:t>
                            </w:r>
                          </w:p>
                          <w:p w:rsidR="00A53095" w:rsidRPr="009277F9" w:rsidRDefault="00A53095" w:rsidP="00146021">
                            <w:pPr>
                              <w:rPr>
                                <w:rFonts w:ascii="Berlin Sans FB" w:hAnsi="Berlin Sans FB"/>
                                <w:sz w:val="40"/>
                              </w:rPr>
                            </w:pPr>
                          </w:p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Default="00A53095" w:rsidP="00146021"/>
                          <w:p w:rsidR="00A53095" w:rsidRPr="00146021" w:rsidRDefault="00A53095" w:rsidP="00146021">
                            <w:pPr>
                              <w:rPr>
                                <w:rFonts w:ascii="Berlin Sans FB" w:hAnsi="Berlin Sans FB"/>
                                <w:sz w:val="28"/>
                              </w:rPr>
                            </w:pP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>Can we tack on a climber</w:t>
                            </w:r>
                            <w:r>
                              <w:rPr>
                                <w:rFonts w:ascii="Berlin Sans FB" w:hAnsi="Berlin Sans FB"/>
                                <w:sz w:val="28"/>
                              </w:rPr>
                              <w:t>?</w:t>
                            </w:r>
                            <w:r w:rsidRPr="00146021">
                              <w:rPr>
                                <w:rFonts w:ascii="Berlin Sans FB" w:hAnsi="Berlin Sans FB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434E38" id="Text Box 260" o:spid="_x0000_s1233" type="#_x0000_t202" style="position:absolute;margin-left:351.4pt;margin-top:11.65pt;width:351.4pt;height:458.85pt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" fillcolor="white [3201]" stroked="f" strokeweight=".5pt">
                <v:textbox>
                  <w:txbxContent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limb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Camera Feeds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  <w:r>
                        <w:rPr>
                          <w:rFonts w:ascii="Berlin Sans FB" w:hAnsi="Berlin Sans FB"/>
                          <w:sz w:val="40"/>
                        </w:rPr>
                        <w:t>Vision Tracking</w:t>
                      </w:r>
                      <w:r w:rsidRPr="009277F9">
                        <w:rPr>
                          <w:rFonts w:ascii="Berlin Sans FB" w:hAnsi="Berlin Sans FB"/>
                          <w:sz w:val="40"/>
                        </w:rPr>
                        <w:t>?   Yes   No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52"/>
                        </w:rPr>
                      </w:pPr>
                      <w:r w:rsidRPr="00146021">
                        <w:rPr>
                          <w:rFonts w:ascii="Berlin Sans FB" w:hAnsi="Berlin Sans FB"/>
                          <w:sz w:val="52"/>
                        </w:rPr>
                        <w:t>Approximate Ball Capacity or Volume/Dimensions of Ball Pit:</w:t>
                      </w:r>
                    </w:p>
                    <w:p w:rsidR="00A53095" w:rsidRPr="009277F9" w:rsidRDefault="00A53095" w:rsidP="00146021">
                      <w:pPr>
                        <w:rPr>
                          <w:rFonts w:ascii="Berlin Sans FB" w:hAnsi="Berlin Sans FB"/>
                          <w:sz w:val="40"/>
                        </w:rPr>
                      </w:pPr>
                    </w:p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Default="00A53095" w:rsidP="00146021"/>
                    <w:p w:rsidR="00A53095" w:rsidRPr="00146021" w:rsidRDefault="00A53095" w:rsidP="00146021">
                      <w:pPr>
                        <w:rPr>
                          <w:rFonts w:ascii="Berlin Sans FB" w:hAnsi="Berlin Sans FB"/>
                          <w:sz w:val="28"/>
                        </w:rPr>
                      </w:pPr>
                      <w:r w:rsidRPr="00146021">
                        <w:rPr>
                          <w:rFonts w:ascii="Berlin Sans FB" w:hAnsi="Berlin Sans FB"/>
                          <w:sz w:val="28"/>
                        </w:rPr>
                        <w:t>Can we tack on a climber</w:t>
                      </w:r>
                      <w:r>
                        <w:rPr>
                          <w:rFonts w:ascii="Berlin Sans FB" w:hAnsi="Berlin Sans FB"/>
                          <w:sz w:val="28"/>
                        </w:rPr>
                        <w:t>?</w:t>
                      </w:r>
                      <w:r w:rsidRPr="00146021">
                        <w:rPr>
                          <w:rFonts w:ascii="Berlin Sans FB" w:hAnsi="Berlin Sans FB"/>
                          <w:sz w:val="2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:rsidR="00A53095" w:rsidRPr="009277F9" w:rsidRDefault="00A53095" w:rsidP="009277F9">
      <w:pPr>
        <w:rPr>
          <w:rFonts w:ascii="Berlin Sans FB" w:hAnsi="Berlin Sans FB"/>
          <w:sz w:val="40"/>
        </w:rPr>
      </w:pPr>
    </w:p>
    <w:sectPr w:rsidR="00A53095" w:rsidRPr="009277F9" w:rsidSect="00A53095">
      <w:type w:val="continuous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szQwtzA2NzQCkko6SsGpxcWZ+XkgBUa1AM8hqxIsAAAA"/>
  </w:docVars>
  <w:rsids>
    <w:rsidRoot w:val="009277F9"/>
    <w:rsid w:val="00146021"/>
    <w:rsid w:val="00211665"/>
    <w:rsid w:val="004233C2"/>
    <w:rsid w:val="0074341A"/>
    <w:rsid w:val="009277F9"/>
    <w:rsid w:val="009A21ED"/>
    <w:rsid w:val="00A53095"/>
    <w:rsid w:val="00AF5E5C"/>
    <w:rsid w:val="00D01060"/>
    <w:rsid w:val="00D50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CB2951-08F2-4623-AD6A-5D71B3F11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33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Sridharan</dc:creator>
  <cp:keywords/>
  <dc:description/>
  <cp:lastModifiedBy>Jay Sridharan</cp:lastModifiedBy>
  <cp:revision>2</cp:revision>
  <cp:lastPrinted>2017-03-11T01:41:00Z</cp:lastPrinted>
  <dcterms:created xsi:type="dcterms:W3CDTF">2017-03-11T01:53:00Z</dcterms:created>
  <dcterms:modified xsi:type="dcterms:W3CDTF">2017-03-11T01:57:00Z</dcterms:modified>
</cp:coreProperties>
</file>